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3180" w14:textId="77777777" w:rsidR="00596B6F" w:rsidRPr="00596B6F" w:rsidRDefault="00596B6F" w:rsidP="00596B6F">
      <w:pPr>
        <w:pStyle w:val="DfESOutNumbered"/>
        <w:numPr>
          <w:ilvl w:val="0"/>
          <w:numId w:val="0"/>
        </w:numPr>
        <w:jc w:val="center"/>
        <w:rPr>
          <w:rFonts w:cs="Arial"/>
          <w:b/>
          <w:bCs/>
          <w:szCs w:val="24"/>
        </w:rPr>
      </w:pPr>
      <w:r w:rsidRPr="00596B6F">
        <w:rPr>
          <w:rFonts w:cs="Arial"/>
          <w:b/>
          <w:bCs/>
          <w:szCs w:val="24"/>
        </w:rPr>
        <w:t>SCHOOLS FORUM</w:t>
      </w:r>
    </w:p>
    <w:p w14:paraId="5DF3E260" w14:textId="3DBA1294" w:rsidR="00596B6F" w:rsidRPr="00596B6F" w:rsidRDefault="00B60C0A" w:rsidP="00596B6F">
      <w:pPr>
        <w:pStyle w:val="DfESOutNumbered"/>
        <w:numPr>
          <w:ilvl w:val="0"/>
          <w:numId w:val="0"/>
        </w:numPr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1</w:t>
      </w:r>
      <w:r w:rsidR="00AD4FA1">
        <w:rPr>
          <w:rFonts w:cs="Arial"/>
          <w:b/>
          <w:bCs/>
          <w:szCs w:val="24"/>
        </w:rPr>
        <w:t>8</w:t>
      </w:r>
      <w:r w:rsidRPr="00B60C0A">
        <w:rPr>
          <w:rFonts w:cs="Arial"/>
          <w:b/>
          <w:bCs/>
          <w:szCs w:val="24"/>
          <w:vertAlign w:val="superscript"/>
        </w:rPr>
        <w:t>th</w:t>
      </w:r>
      <w:r>
        <w:rPr>
          <w:rFonts w:cs="Arial"/>
          <w:b/>
          <w:bCs/>
          <w:szCs w:val="24"/>
        </w:rPr>
        <w:t xml:space="preserve"> </w:t>
      </w:r>
      <w:r w:rsidR="00AD4FA1">
        <w:rPr>
          <w:rFonts w:cs="Arial"/>
          <w:b/>
          <w:bCs/>
          <w:szCs w:val="24"/>
        </w:rPr>
        <w:t>May</w:t>
      </w:r>
      <w:r>
        <w:rPr>
          <w:rFonts w:cs="Arial"/>
          <w:b/>
          <w:bCs/>
          <w:szCs w:val="24"/>
        </w:rPr>
        <w:t xml:space="preserve"> 2022</w:t>
      </w:r>
    </w:p>
    <w:p w14:paraId="704065D9" w14:textId="70F88D4F" w:rsidR="00596B6F" w:rsidRPr="00596B6F" w:rsidRDefault="001501F6" w:rsidP="00596B6F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="00596B6F" w:rsidRPr="00596B6F">
        <w:rPr>
          <w:rFonts w:ascii="Arial" w:hAnsi="Arial" w:cs="Arial"/>
          <w:b/>
          <w:bCs/>
          <w:sz w:val="24"/>
          <w:szCs w:val="24"/>
        </w:rPr>
        <w:t>Agenda Pack</w:t>
      </w:r>
    </w:p>
    <w:p w14:paraId="1E9B941F" w14:textId="77777777" w:rsidR="004C52B6" w:rsidRPr="00596B6F" w:rsidRDefault="004C52B6" w:rsidP="004C52B6">
      <w:pPr>
        <w:rPr>
          <w:rFonts w:ascii="Arial" w:hAnsi="Arial" w:cs="Arial"/>
          <w:b/>
          <w:bCs/>
          <w:sz w:val="24"/>
          <w:szCs w:val="24"/>
        </w:rPr>
      </w:pPr>
    </w:p>
    <w:p w14:paraId="518E2C2C" w14:textId="77777777" w:rsidR="004C52B6" w:rsidRPr="00596B6F" w:rsidRDefault="004C52B6" w:rsidP="004C52B6">
      <w:pPr>
        <w:rPr>
          <w:rFonts w:ascii="Arial" w:hAnsi="Arial" w:cs="Arial"/>
          <w:bCs/>
          <w:sz w:val="24"/>
          <w:szCs w:val="24"/>
        </w:rPr>
      </w:pPr>
    </w:p>
    <w:p w14:paraId="564175B1" w14:textId="65E24843" w:rsidR="004C52B6" w:rsidRPr="002738B7" w:rsidRDefault="004C52B6" w:rsidP="004C52B6">
      <w:pPr>
        <w:ind w:left="1418" w:hanging="1418"/>
        <w:rPr>
          <w:rFonts w:ascii="Arial" w:hAnsi="Arial" w:cs="Arial"/>
          <w:bCs/>
          <w:color w:val="000000" w:themeColor="text1"/>
          <w:sz w:val="24"/>
          <w:szCs w:val="24"/>
        </w:rPr>
      </w:pPr>
      <w:r w:rsidRPr="00596B6F">
        <w:rPr>
          <w:rFonts w:ascii="Arial" w:hAnsi="Arial" w:cs="Arial"/>
          <w:bCs/>
          <w:color w:val="000000" w:themeColor="text1"/>
          <w:sz w:val="24"/>
          <w:szCs w:val="24"/>
        </w:rPr>
        <w:t>Venue:</w:t>
      </w:r>
      <w:r w:rsidRPr="00596B6F">
        <w:rPr>
          <w:rFonts w:ascii="Arial" w:hAnsi="Arial" w:cs="Arial"/>
          <w:bCs/>
          <w:color w:val="000000" w:themeColor="text1"/>
          <w:sz w:val="24"/>
          <w:szCs w:val="24"/>
        </w:rPr>
        <w:tab/>
      </w:r>
      <w:r w:rsidR="001501F6">
        <w:rPr>
          <w:rFonts w:ascii="Arial" w:hAnsi="Arial" w:cs="Arial"/>
          <w:bCs/>
          <w:color w:val="000000" w:themeColor="text1"/>
          <w:sz w:val="24"/>
          <w:szCs w:val="24"/>
        </w:rPr>
        <w:t>Microsoft Teams</w:t>
      </w:r>
    </w:p>
    <w:p w14:paraId="284CDBBF" w14:textId="77777777" w:rsidR="004C52B6" w:rsidRPr="002738B7" w:rsidRDefault="004C52B6" w:rsidP="004C52B6">
      <w:pPr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2796FD10" w14:textId="4E94F2DB" w:rsidR="004C52B6" w:rsidRPr="00596B6F" w:rsidRDefault="00DB448A" w:rsidP="004C52B6">
      <w:pPr>
        <w:pStyle w:val="Heading3"/>
        <w:rPr>
          <w:b w:val="0"/>
          <w:bCs w:val="0"/>
          <w:color w:val="000000" w:themeColor="text1"/>
          <w:sz w:val="24"/>
          <w:szCs w:val="24"/>
        </w:rPr>
      </w:pPr>
      <w:r w:rsidRPr="00DB57B7">
        <w:rPr>
          <w:b w:val="0"/>
          <w:color w:val="000000" w:themeColor="text1"/>
          <w:sz w:val="24"/>
          <w:szCs w:val="24"/>
        </w:rPr>
        <w:t>Time:</w:t>
      </w:r>
      <w:r w:rsidRPr="00DB57B7">
        <w:rPr>
          <w:b w:val="0"/>
          <w:color w:val="000000" w:themeColor="text1"/>
          <w:sz w:val="24"/>
          <w:szCs w:val="24"/>
        </w:rPr>
        <w:tab/>
      </w:r>
      <w:r w:rsidRPr="00DB57B7">
        <w:rPr>
          <w:b w:val="0"/>
          <w:color w:val="000000" w:themeColor="text1"/>
          <w:sz w:val="24"/>
          <w:szCs w:val="24"/>
        </w:rPr>
        <w:tab/>
      </w:r>
      <w:r w:rsidR="00DB57B7" w:rsidRPr="00DB57B7">
        <w:rPr>
          <w:b w:val="0"/>
          <w:color w:val="000000" w:themeColor="text1"/>
          <w:sz w:val="24"/>
          <w:szCs w:val="24"/>
        </w:rPr>
        <w:t>2</w:t>
      </w:r>
      <w:r w:rsidR="001501F6" w:rsidRPr="00DB57B7">
        <w:rPr>
          <w:b w:val="0"/>
          <w:color w:val="000000" w:themeColor="text1"/>
          <w:sz w:val="24"/>
          <w:szCs w:val="24"/>
        </w:rPr>
        <w:t>:</w:t>
      </w:r>
      <w:r w:rsidR="00F761F1">
        <w:rPr>
          <w:b w:val="0"/>
          <w:color w:val="000000" w:themeColor="text1"/>
          <w:sz w:val="24"/>
          <w:szCs w:val="24"/>
        </w:rPr>
        <w:t>3</w:t>
      </w:r>
      <w:r w:rsidR="001501F6" w:rsidRPr="00DB57B7">
        <w:rPr>
          <w:b w:val="0"/>
          <w:color w:val="000000" w:themeColor="text1"/>
          <w:sz w:val="24"/>
          <w:szCs w:val="24"/>
        </w:rPr>
        <w:t xml:space="preserve">0pm to </w:t>
      </w:r>
      <w:r w:rsidR="00DB57B7" w:rsidRPr="00DB57B7">
        <w:rPr>
          <w:b w:val="0"/>
          <w:color w:val="000000" w:themeColor="text1"/>
          <w:sz w:val="24"/>
          <w:szCs w:val="24"/>
        </w:rPr>
        <w:t>4</w:t>
      </w:r>
      <w:r w:rsidR="001501F6" w:rsidRPr="00DB57B7">
        <w:rPr>
          <w:b w:val="0"/>
          <w:color w:val="000000" w:themeColor="text1"/>
          <w:sz w:val="24"/>
          <w:szCs w:val="24"/>
        </w:rPr>
        <w:t>:00pm</w:t>
      </w:r>
    </w:p>
    <w:p w14:paraId="66771E02" w14:textId="77777777" w:rsidR="004C52B6" w:rsidRPr="00596B6F" w:rsidRDefault="004C52B6" w:rsidP="004C52B6">
      <w:pPr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02C732B5" w14:textId="77777777" w:rsidR="004C52B6" w:rsidRPr="00596B6F" w:rsidRDefault="004C52B6" w:rsidP="004C52B6">
      <w:pPr>
        <w:pStyle w:val="Heading1"/>
        <w:jc w:val="center"/>
        <w:rPr>
          <w:rFonts w:ascii="Arial" w:hAnsi="Arial" w:cs="Arial"/>
          <w:bCs/>
          <w:color w:val="000000" w:themeColor="text1"/>
          <w:sz w:val="24"/>
          <w:szCs w:val="24"/>
        </w:rPr>
      </w:pPr>
      <w:r w:rsidRPr="00596B6F">
        <w:rPr>
          <w:rFonts w:ascii="Arial" w:hAnsi="Arial" w:cs="Arial"/>
          <w:bCs/>
          <w:color w:val="000000" w:themeColor="text1"/>
          <w:sz w:val="24"/>
          <w:szCs w:val="24"/>
        </w:rPr>
        <w:t>Agenda</w:t>
      </w:r>
    </w:p>
    <w:p w14:paraId="2EF10686" w14:textId="77777777" w:rsidR="004C52B6" w:rsidRPr="00596B6F" w:rsidRDefault="004C52B6" w:rsidP="004C52B6">
      <w:pPr>
        <w:pStyle w:val="BodyTextIndent"/>
        <w:ind w:left="567" w:hanging="567"/>
        <w:rPr>
          <w:rFonts w:cs="Arial"/>
          <w:color w:val="000000" w:themeColor="text1"/>
          <w:szCs w:val="24"/>
        </w:rPr>
      </w:pPr>
    </w:p>
    <w:p w14:paraId="0F4C1CE9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  <w:r w:rsidRPr="002D150F">
        <w:rPr>
          <w:rFonts w:ascii="Arial" w:hAnsi="Arial" w:cs="Arial"/>
          <w:color w:val="000000" w:themeColor="text1"/>
          <w:sz w:val="24"/>
          <w:szCs w:val="24"/>
        </w:rPr>
        <w:t>1.</w:t>
      </w:r>
      <w:r w:rsidRPr="002D150F">
        <w:rPr>
          <w:rFonts w:ascii="Arial" w:hAnsi="Arial" w:cs="Arial"/>
          <w:color w:val="000000" w:themeColor="text1"/>
          <w:sz w:val="24"/>
          <w:szCs w:val="24"/>
        </w:rPr>
        <w:tab/>
        <w:t>Apologies</w:t>
      </w:r>
    </w:p>
    <w:p w14:paraId="75FDCF36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5E273BC" w14:textId="6AC5E575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  <w:r w:rsidRPr="002D150F">
        <w:rPr>
          <w:rFonts w:ascii="Arial" w:hAnsi="Arial" w:cs="Arial"/>
          <w:color w:val="000000" w:themeColor="text1"/>
          <w:sz w:val="24"/>
          <w:szCs w:val="24"/>
        </w:rPr>
        <w:t>2.</w:t>
      </w:r>
      <w:r w:rsidRPr="002D150F">
        <w:rPr>
          <w:rFonts w:ascii="Arial" w:hAnsi="Arial" w:cs="Arial"/>
          <w:color w:val="000000" w:themeColor="text1"/>
          <w:sz w:val="24"/>
          <w:szCs w:val="24"/>
        </w:rPr>
        <w:tab/>
        <w:t>Declarations of Interest.</w:t>
      </w:r>
    </w:p>
    <w:p w14:paraId="6B7ED3E1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B933DBE" w14:textId="44888D0A" w:rsidR="002D150F" w:rsidRPr="00AD4FA1" w:rsidRDefault="00F56007" w:rsidP="002D150F">
      <w:pPr>
        <w:rPr>
          <w:rFonts w:ascii="Arial" w:hAnsi="Arial" w:cs="Arial"/>
          <w:color w:val="000000" w:themeColor="text1"/>
          <w:sz w:val="24"/>
          <w:szCs w:val="24"/>
        </w:rPr>
      </w:pPr>
      <w:r w:rsidRPr="00AD4FA1">
        <w:rPr>
          <w:rFonts w:ascii="Arial" w:hAnsi="Arial" w:cs="Arial"/>
          <w:color w:val="000000" w:themeColor="text1"/>
          <w:sz w:val="24"/>
          <w:szCs w:val="24"/>
        </w:rPr>
        <w:t>3</w:t>
      </w:r>
      <w:r w:rsidR="002D150F" w:rsidRPr="00AD4FA1">
        <w:rPr>
          <w:rFonts w:ascii="Arial" w:hAnsi="Arial" w:cs="Arial"/>
          <w:color w:val="000000" w:themeColor="text1"/>
          <w:sz w:val="24"/>
          <w:szCs w:val="24"/>
        </w:rPr>
        <w:t>.</w:t>
      </w:r>
      <w:r w:rsidR="002D150F" w:rsidRPr="00AD4FA1">
        <w:rPr>
          <w:rFonts w:ascii="Arial" w:hAnsi="Arial" w:cs="Arial"/>
          <w:color w:val="000000" w:themeColor="text1"/>
          <w:sz w:val="24"/>
          <w:szCs w:val="24"/>
        </w:rPr>
        <w:tab/>
        <w:t>Minutes from the previous meeting.</w:t>
      </w:r>
    </w:p>
    <w:p w14:paraId="5AB4AE83" w14:textId="77777777" w:rsidR="002D150F" w:rsidRPr="00AD4FA1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A2D48CB" w14:textId="7812818A" w:rsidR="00D467B5" w:rsidRPr="007602C2" w:rsidRDefault="00F56007" w:rsidP="001501F6">
      <w:pPr>
        <w:rPr>
          <w:rFonts w:ascii="Arial" w:hAnsi="Arial" w:cs="Arial"/>
          <w:color w:val="000000" w:themeColor="text1"/>
          <w:sz w:val="24"/>
          <w:szCs w:val="24"/>
        </w:rPr>
      </w:pPr>
      <w:r w:rsidRPr="007602C2">
        <w:rPr>
          <w:rFonts w:ascii="Arial" w:hAnsi="Arial" w:cs="Arial"/>
          <w:color w:val="000000" w:themeColor="text1"/>
          <w:sz w:val="24"/>
          <w:szCs w:val="24"/>
        </w:rPr>
        <w:t>4</w:t>
      </w:r>
      <w:r w:rsidR="002D150F" w:rsidRPr="007602C2">
        <w:rPr>
          <w:rFonts w:ascii="Arial" w:hAnsi="Arial" w:cs="Arial"/>
          <w:color w:val="000000" w:themeColor="text1"/>
          <w:sz w:val="24"/>
          <w:szCs w:val="24"/>
        </w:rPr>
        <w:t>.</w:t>
      </w:r>
      <w:r w:rsidR="002D150F" w:rsidRPr="007602C2">
        <w:rPr>
          <w:rFonts w:ascii="Arial" w:hAnsi="Arial" w:cs="Arial"/>
          <w:color w:val="000000" w:themeColor="text1"/>
          <w:sz w:val="24"/>
          <w:szCs w:val="24"/>
        </w:rPr>
        <w:tab/>
      </w:r>
      <w:r w:rsidR="00AD4FA1" w:rsidRPr="007602C2">
        <w:rPr>
          <w:rFonts w:ascii="Arial" w:hAnsi="Arial" w:cs="Arial"/>
          <w:color w:val="000000" w:themeColor="text1"/>
          <w:sz w:val="24"/>
          <w:szCs w:val="24"/>
        </w:rPr>
        <w:t>School Forum Governance Report – Maria Beaney</w:t>
      </w:r>
    </w:p>
    <w:p w14:paraId="765634AF" w14:textId="63561155" w:rsidR="00BB1526" w:rsidRPr="007602C2" w:rsidRDefault="00BB1526" w:rsidP="001501F6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7574FD6" w14:textId="09B14469" w:rsidR="00F335A6" w:rsidRPr="007602C2" w:rsidRDefault="00D65FB9" w:rsidP="00F335A6">
      <w:pPr>
        <w:rPr>
          <w:rFonts w:ascii="Arial" w:hAnsi="Arial" w:cs="Arial"/>
          <w:color w:val="000000" w:themeColor="text1"/>
          <w:sz w:val="24"/>
          <w:szCs w:val="24"/>
        </w:rPr>
      </w:pPr>
      <w:r w:rsidRPr="007602C2">
        <w:rPr>
          <w:rFonts w:ascii="Arial" w:hAnsi="Arial" w:cs="Arial"/>
          <w:color w:val="000000" w:themeColor="text1"/>
          <w:sz w:val="24"/>
          <w:szCs w:val="24"/>
        </w:rPr>
        <w:t>5</w:t>
      </w:r>
      <w:r w:rsidR="00BB1526" w:rsidRPr="007602C2">
        <w:rPr>
          <w:rFonts w:ascii="Arial" w:hAnsi="Arial" w:cs="Arial"/>
          <w:color w:val="000000" w:themeColor="text1"/>
          <w:sz w:val="24"/>
          <w:szCs w:val="24"/>
        </w:rPr>
        <w:t>.</w:t>
      </w:r>
      <w:r w:rsidR="00BB1526" w:rsidRPr="007602C2">
        <w:rPr>
          <w:rFonts w:ascii="Arial" w:hAnsi="Arial" w:cs="Arial"/>
          <w:color w:val="000000" w:themeColor="text1"/>
          <w:sz w:val="24"/>
          <w:szCs w:val="24"/>
        </w:rPr>
        <w:tab/>
      </w:r>
      <w:r w:rsidR="00F335A6" w:rsidRPr="007602C2">
        <w:rPr>
          <w:rFonts w:ascii="Arial" w:hAnsi="Arial" w:cs="Arial"/>
          <w:color w:val="000000" w:themeColor="text1"/>
          <w:sz w:val="24"/>
          <w:szCs w:val="24"/>
        </w:rPr>
        <w:t>High Needs Recovery Plan</w:t>
      </w:r>
      <w:r w:rsidR="007467D4" w:rsidRPr="007602C2">
        <w:rPr>
          <w:rFonts w:ascii="Arial" w:hAnsi="Arial" w:cs="Arial"/>
          <w:color w:val="000000" w:themeColor="text1"/>
          <w:sz w:val="24"/>
          <w:szCs w:val="24"/>
        </w:rPr>
        <w:t xml:space="preserve"> Verbal</w:t>
      </w:r>
      <w:r w:rsidR="00F335A6" w:rsidRPr="007602C2">
        <w:rPr>
          <w:rFonts w:ascii="Arial" w:hAnsi="Arial" w:cs="Arial"/>
          <w:color w:val="000000" w:themeColor="text1"/>
          <w:sz w:val="24"/>
          <w:szCs w:val="24"/>
        </w:rPr>
        <w:t xml:space="preserve"> update – Celia Buxton</w:t>
      </w:r>
    </w:p>
    <w:p w14:paraId="4F92F11F" w14:textId="77777777" w:rsidR="00F335A6" w:rsidRPr="007602C2" w:rsidRDefault="00F335A6" w:rsidP="001501F6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58BBD1F" w14:textId="77FE1BE5" w:rsidR="00DB57B7" w:rsidRPr="007602C2" w:rsidRDefault="00F335A6" w:rsidP="00F335A6">
      <w:pPr>
        <w:rPr>
          <w:rFonts w:ascii="Arial" w:hAnsi="Arial" w:cs="Arial"/>
          <w:color w:val="000000" w:themeColor="text1"/>
          <w:sz w:val="24"/>
          <w:szCs w:val="24"/>
        </w:rPr>
      </w:pPr>
      <w:r w:rsidRPr="007602C2">
        <w:rPr>
          <w:rFonts w:ascii="Arial" w:hAnsi="Arial" w:cs="Arial"/>
          <w:color w:val="000000" w:themeColor="text1"/>
          <w:sz w:val="24"/>
          <w:szCs w:val="24"/>
        </w:rPr>
        <w:t>6.</w:t>
      </w:r>
      <w:r w:rsidRPr="007602C2">
        <w:rPr>
          <w:rFonts w:ascii="Arial" w:hAnsi="Arial" w:cs="Arial"/>
          <w:color w:val="000000" w:themeColor="text1"/>
          <w:sz w:val="24"/>
          <w:szCs w:val="24"/>
        </w:rPr>
        <w:tab/>
      </w:r>
      <w:r w:rsidR="00AD4FA1" w:rsidRPr="007602C2">
        <w:rPr>
          <w:rFonts w:ascii="Arial" w:hAnsi="Arial" w:cs="Arial"/>
          <w:color w:val="000000" w:themeColor="text1"/>
          <w:sz w:val="24"/>
          <w:szCs w:val="24"/>
        </w:rPr>
        <w:t>Schools Forum Policy Review – Maria Beaney</w:t>
      </w:r>
    </w:p>
    <w:p w14:paraId="31863F1E" w14:textId="77777777" w:rsidR="00DB57B7" w:rsidRPr="00186528" w:rsidRDefault="00DB57B7" w:rsidP="001501F6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FDC8E5A" w14:textId="4C468271" w:rsidR="00F56007" w:rsidRPr="00186528" w:rsidRDefault="007467D4" w:rsidP="001501F6">
      <w:pPr>
        <w:rPr>
          <w:rFonts w:ascii="Arial" w:hAnsi="Arial" w:cs="Arial"/>
          <w:color w:val="000000" w:themeColor="text1"/>
          <w:sz w:val="24"/>
          <w:szCs w:val="24"/>
        </w:rPr>
      </w:pPr>
      <w:r w:rsidRPr="00186528">
        <w:rPr>
          <w:rFonts w:ascii="Arial" w:hAnsi="Arial" w:cs="Arial"/>
          <w:color w:val="000000" w:themeColor="text1"/>
          <w:sz w:val="24"/>
          <w:szCs w:val="24"/>
        </w:rPr>
        <w:t>7</w:t>
      </w:r>
      <w:r w:rsidR="00DB57B7" w:rsidRPr="00186528">
        <w:rPr>
          <w:rFonts w:ascii="Arial" w:hAnsi="Arial" w:cs="Arial"/>
          <w:color w:val="000000" w:themeColor="text1"/>
          <w:sz w:val="24"/>
          <w:szCs w:val="24"/>
        </w:rPr>
        <w:t>.</w:t>
      </w:r>
      <w:r w:rsidR="00DB57B7" w:rsidRPr="00186528">
        <w:rPr>
          <w:rFonts w:ascii="Arial" w:hAnsi="Arial" w:cs="Arial"/>
          <w:color w:val="000000" w:themeColor="text1"/>
          <w:sz w:val="24"/>
          <w:szCs w:val="24"/>
        </w:rPr>
        <w:tab/>
      </w:r>
      <w:r w:rsidR="00AD4FA1" w:rsidRPr="00186528">
        <w:rPr>
          <w:rFonts w:ascii="Arial" w:hAnsi="Arial" w:cs="Arial"/>
          <w:color w:val="000000" w:themeColor="text1"/>
          <w:sz w:val="24"/>
          <w:szCs w:val="24"/>
        </w:rPr>
        <w:t>DSG 2021-22 Outturn</w:t>
      </w:r>
      <w:r w:rsidR="009B4448">
        <w:rPr>
          <w:rFonts w:ascii="Arial" w:hAnsi="Arial" w:cs="Arial"/>
          <w:color w:val="000000" w:themeColor="text1"/>
          <w:sz w:val="24"/>
          <w:szCs w:val="24"/>
        </w:rPr>
        <w:t xml:space="preserve"> Tabled for the meeting</w:t>
      </w:r>
      <w:r w:rsidR="009040E6" w:rsidRPr="0018652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501F6" w:rsidRPr="00186528">
        <w:rPr>
          <w:rFonts w:ascii="Arial" w:hAnsi="Arial" w:cs="Arial"/>
          <w:color w:val="000000" w:themeColor="text1"/>
          <w:sz w:val="24"/>
          <w:szCs w:val="24"/>
        </w:rPr>
        <w:t>– Maria Beaney</w:t>
      </w:r>
    </w:p>
    <w:p w14:paraId="4610025B" w14:textId="6F372656" w:rsidR="00F56007" w:rsidRPr="00176539" w:rsidRDefault="00F56007" w:rsidP="00F56007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</w:p>
    <w:p w14:paraId="3F2D3280" w14:textId="0E6E5A9D" w:rsidR="0079771A" w:rsidRPr="00176539" w:rsidRDefault="007467D4" w:rsidP="00DB57B7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97354">
        <w:rPr>
          <w:rFonts w:ascii="Arial" w:hAnsi="Arial" w:cs="Arial"/>
          <w:color w:val="000000" w:themeColor="text1"/>
          <w:sz w:val="24"/>
          <w:szCs w:val="24"/>
        </w:rPr>
        <w:t>8</w:t>
      </w:r>
      <w:r w:rsidR="00DB57B7" w:rsidRPr="00B97354">
        <w:rPr>
          <w:rFonts w:ascii="Arial" w:hAnsi="Arial" w:cs="Arial"/>
          <w:color w:val="000000" w:themeColor="text1"/>
          <w:sz w:val="24"/>
          <w:szCs w:val="24"/>
        </w:rPr>
        <w:t>.</w:t>
      </w:r>
      <w:r w:rsidR="00DB57B7" w:rsidRPr="00B97354">
        <w:rPr>
          <w:rFonts w:ascii="Arial" w:hAnsi="Arial" w:cs="Arial"/>
          <w:color w:val="000000" w:themeColor="text1"/>
          <w:sz w:val="24"/>
          <w:szCs w:val="24"/>
        </w:rPr>
        <w:tab/>
      </w:r>
      <w:r w:rsidR="00AD4FA1" w:rsidRPr="00B97354">
        <w:rPr>
          <w:rFonts w:ascii="Arial" w:hAnsi="Arial" w:cs="Arial"/>
          <w:color w:val="000000" w:themeColor="text1"/>
          <w:sz w:val="24"/>
          <w:szCs w:val="24"/>
        </w:rPr>
        <w:t>School Reserves Outrun Report</w:t>
      </w:r>
      <w:r w:rsidR="009040E6" w:rsidRPr="00B9735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52B1C" w:rsidRPr="00B97354">
        <w:rPr>
          <w:rFonts w:ascii="Arial" w:hAnsi="Arial" w:cs="Arial"/>
          <w:color w:val="000000" w:themeColor="text1"/>
          <w:sz w:val="24"/>
          <w:szCs w:val="24"/>
        </w:rPr>
        <w:t>–</w:t>
      </w:r>
      <w:r w:rsidR="001501F6" w:rsidRPr="00B9735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60C0A" w:rsidRPr="00B97354">
        <w:rPr>
          <w:rFonts w:ascii="Arial" w:hAnsi="Arial" w:cs="Arial"/>
          <w:color w:val="000000" w:themeColor="text1"/>
          <w:sz w:val="24"/>
          <w:szCs w:val="24"/>
        </w:rPr>
        <w:t>Maria Beaney</w:t>
      </w:r>
    </w:p>
    <w:p w14:paraId="6DCD79CA" w14:textId="77777777" w:rsidR="00B60C0A" w:rsidRPr="00176539" w:rsidRDefault="00B60C0A" w:rsidP="00D467B5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</w:p>
    <w:p w14:paraId="61D0B5E2" w14:textId="2D63CC9B" w:rsidR="001501F6" w:rsidRPr="001D01CC" w:rsidRDefault="00DB57B7" w:rsidP="001501F6">
      <w:pPr>
        <w:ind w:left="720" w:hanging="720"/>
        <w:rPr>
          <w:rFonts w:ascii="Arial" w:hAnsi="Arial" w:cs="Arial"/>
          <w:color w:val="000000" w:themeColor="text1"/>
          <w:sz w:val="24"/>
          <w:szCs w:val="24"/>
        </w:rPr>
      </w:pPr>
      <w:r w:rsidRPr="001D01CC">
        <w:rPr>
          <w:rFonts w:ascii="Arial" w:hAnsi="Arial" w:cs="Arial"/>
          <w:color w:val="000000" w:themeColor="text1"/>
          <w:sz w:val="24"/>
          <w:szCs w:val="24"/>
        </w:rPr>
        <w:t>9</w:t>
      </w:r>
      <w:r w:rsidR="001501F6" w:rsidRPr="001D01CC">
        <w:rPr>
          <w:rFonts w:ascii="Arial" w:hAnsi="Arial" w:cs="Arial"/>
          <w:color w:val="000000" w:themeColor="text1"/>
          <w:sz w:val="24"/>
          <w:szCs w:val="24"/>
        </w:rPr>
        <w:t>.</w:t>
      </w:r>
      <w:r w:rsidR="001501F6" w:rsidRPr="001D01CC">
        <w:rPr>
          <w:rFonts w:ascii="Arial" w:hAnsi="Arial" w:cs="Arial"/>
          <w:color w:val="000000" w:themeColor="text1"/>
          <w:sz w:val="24"/>
          <w:szCs w:val="24"/>
        </w:rPr>
        <w:tab/>
        <w:t>Funding support business cases item</w:t>
      </w:r>
    </w:p>
    <w:p w14:paraId="508D858C" w14:textId="1BA142AF" w:rsidR="00D65FB9" w:rsidRPr="001D01CC" w:rsidRDefault="007467D4" w:rsidP="00D65FB9">
      <w:pPr>
        <w:pStyle w:val="ListParagraph"/>
        <w:numPr>
          <w:ilvl w:val="0"/>
          <w:numId w:val="2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1D01CC">
        <w:rPr>
          <w:rFonts w:ascii="Arial" w:hAnsi="Arial" w:cs="Arial"/>
          <w:color w:val="000000" w:themeColor="text1"/>
          <w:sz w:val="24"/>
          <w:szCs w:val="24"/>
        </w:rPr>
        <w:t>Howard Year 7 Bulge Class</w:t>
      </w:r>
    </w:p>
    <w:p w14:paraId="26D22BD2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FE00F77" w14:textId="3245B59A" w:rsidR="008C2B24" w:rsidRDefault="007467D4" w:rsidP="002D150F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0</w:t>
      </w:r>
      <w:r w:rsidR="002D150F" w:rsidRPr="002D150F">
        <w:rPr>
          <w:rFonts w:ascii="Arial" w:hAnsi="Arial" w:cs="Arial"/>
          <w:color w:val="000000" w:themeColor="text1"/>
          <w:sz w:val="24"/>
          <w:szCs w:val="24"/>
        </w:rPr>
        <w:t>.</w:t>
      </w:r>
      <w:r w:rsidR="002D150F" w:rsidRPr="002D150F">
        <w:rPr>
          <w:rFonts w:ascii="Arial" w:hAnsi="Arial" w:cs="Arial"/>
          <w:color w:val="000000" w:themeColor="text1"/>
          <w:sz w:val="24"/>
          <w:szCs w:val="24"/>
        </w:rPr>
        <w:tab/>
      </w:r>
      <w:r w:rsidR="008C2B24">
        <w:rPr>
          <w:rFonts w:ascii="Arial" w:hAnsi="Arial" w:cs="Arial"/>
          <w:color w:val="000000" w:themeColor="text1"/>
          <w:sz w:val="24"/>
          <w:szCs w:val="24"/>
        </w:rPr>
        <w:t>AOB</w:t>
      </w:r>
    </w:p>
    <w:p w14:paraId="44A40FEE" w14:textId="78A04326" w:rsidR="008C2B24" w:rsidRDefault="008C2B24" w:rsidP="002D150F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="002738B7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4C0276CE" w14:textId="4321B077" w:rsidR="004835CE" w:rsidRPr="00596B6F" w:rsidRDefault="008C2B24" w:rsidP="002D150F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</w:t>
      </w:r>
      <w:r w:rsidR="007467D4">
        <w:rPr>
          <w:rFonts w:ascii="Arial" w:hAnsi="Arial" w:cs="Arial"/>
          <w:color w:val="000000" w:themeColor="text1"/>
          <w:sz w:val="24"/>
          <w:szCs w:val="24"/>
        </w:rPr>
        <w:t>1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="002D150F" w:rsidRPr="002D150F">
        <w:rPr>
          <w:rFonts w:ascii="Arial" w:hAnsi="Arial" w:cs="Arial"/>
          <w:color w:val="000000" w:themeColor="text1"/>
          <w:sz w:val="24"/>
          <w:szCs w:val="24"/>
        </w:rPr>
        <w:t>Date, time and venue of the next meeting.</w:t>
      </w:r>
    </w:p>
    <w:p w14:paraId="4CC7B20B" w14:textId="77777777" w:rsidR="002D150F" w:rsidRDefault="002D150F" w:rsidP="009F43F8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594A1C4" w14:textId="2FA7A091" w:rsidR="00FB068E" w:rsidRPr="00596B6F" w:rsidRDefault="004835CE" w:rsidP="009F43F8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596B6F">
        <w:rPr>
          <w:rFonts w:ascii="Arial" w:hAnsi="Arial" w:cs="Arial"/>
          <w:b/>
          <w:color w:val="000000" w:themeColor="text1"/>
          <w:sz w:val="24"/>
          <w:szCs w:val="24"/>
        </w:rPr>
        <w:t>WIFI Password:</w:t>
      </w:r>
    </w:p>
    <w:p w14:paraId="020EA962" w14:textId="77777777" w:rsidR="00DB448A" w:rsidRPr="00596B6F" w:rsidRDefault="00DB448A" w:rsidP="009F43F8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784CB87" w14:textId="77777777" w:rsidR="00DB448A" w:rsidRPr="00596B6F" w:rsidRDefault="00DB448A" w:rsidP="009F43F8">
      <w:pPr>
        <w:rPr>
          <w:rFonts w:ascii="Arial" w:hAnsi="Arial" w:cs="Arial"/>
          <w:sz w:val="24"/>
          <w:szCs w:val="24"/>
        </w:rPr>
      </w:pPr>
    </w:p>
    <w:sectPr w:rsidR="00DB448A" w:rsidRPr="00596B6F" w:rsidSect="00802E0C">
      <w:footerReference w:type="default" r:id="rId8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5F103" w14:textId="77777777" w:rsidR="00347A7F" w:rsidRDefault="00347A7F" w:rsidP="00436507">
      <w:r>
        <w:separator/>
      </w:r>
    </w:p>
  </w:endnote>
  <w:endnote w:type="continuationSeparator" w:id="0">
    <w:p w14:paraId="5C3A7872" w14:textId="77777777" w:rsidR="00347A7F" w:rsidRDefault="00347A7F" w:rsidP="00436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1048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2A76DA" w14:textId="77777777" w:rsidR="00850305" w:rsidRDefault="008503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0F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1E934B" w14:textId="77777777" w:rsidR="00850305" w:rsidRPr="001124CF" w:rsidRDefault="00850305" w:rsidP="00436507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F1BF1" w14:textId="77777777" w:rsidR="00347A7F" w:rsidRDefault="00347A7F" w:rsidP="00436507">
      <w:r>
        <w:separator/>
      </w:r>
    </w:p>
  </w:footnote>
  <w:footnote w:type="continuationSeparator" w:id="0">
    <w:p w14:paraId="4D0542B9" w14:textId="77777777" w:rsidR="00347A7F" w:rsidRDefault="00347A7F" w:rsidP="004365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1745"/>
    <w:multiLevelType w:val="multilevel"/>
    <w:tmpl w:val="392CC62C"/>
    <w:lvl w:ilvl="0">
      <w:start w:val="2"/>
      <w:numFmt w:val="decimal"/>
      <w:lvlText w:val="%1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1" w15:restartNumberingAfterBreak="0">
    <w:nsid w:val="14D01DEE"/>
    <w:multiLevelType w:val="hybridMultilevel"/>
    <w:tmpl w:val="8ECA8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064D3"/>
    <w:multiLevelType w:val="hybridMultilevel"/>
    <w:tmpl w:val="826A8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B2529"/>
    <w:multiLevelType w:val="multilevel"/>
    <w:tmpl w:val="65722B18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color w:val="auto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2B870F7C"/>
    <w:multiLevelType w:val="hybridMultilevel"/>
    <w:tmpl w:val="594C0A3C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DE15B9C"/>
    <w:multiLevelType w:val="multilevel"/>
    <w:tmpl w:val="F5F69CB8"/>
    <w:lvl w:ilvl="0">
      <w:start w:val="2"/>
      <w:numFmt w:val="decimal"/>
      <w:lvlText w:val="%1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6" w15:restartNumberingAfterBreak="0">
    <w:nsid w:val="2EE13C8A"/>
    <w:multiLevelType w:val="multilevel"/>
    <w:tmpl w:val="79D8BA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EFE0A67"/>
    <w:multiLevelType w:val="hybridMultilevel"/>
    <w:tmpl w:val="257EA8B2"/>
    <w:lvl w:ilvl="0" w:tplc="5D141FE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483BB4"/>
    <w:multiLevelType w:val="multilevel"/>
    <w:tmpl w:val="95C42D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4913829"/>
    <w:multiLevelType w:val="hybridMultilevel"/>
    <w:tmpl w:val="687CC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516E75"/>
    <w:multiLevelType w:val="hybridMultilevel"/>
    <w:tmpl w:val="B04003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9512A5"/>
    <w:multiLevelType w:val="hybridMultilevel"/>
    <w:tmpl w:val="F594C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7A4A83"/>
    <w:multiLevelType w:val="multilevel"/>
    <w:tmpl w:val="7A48C0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5A2206C5"/>
    <w:multiLevelType w:val="hybridMultilevel"/>
    <w:tmpl w:val="BC9C3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25000"/>
    <w:multiLevelType w:val="multilevel"/>
    <w:tmpl w:val="EB9C4B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isLgl/>
      <w:lvlText w:val="%1.%2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5C0E595D"/>
    <w:multiLevelType w:val="hybridMultilevel"/>
    <w:tmpl w:val="349CD30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2341F45"/>
    <w:multiLevelType w:val="hybridMultilevel"/>
    <w:tmpl w:val="9FF639F2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8955E23"/>
    <w:multiLevelType w:val="multilevel"/>
    <w:tmpl w:val="5B60F0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F642E48"/>
    <w:multiLevelType w:val="hybridMultilevel"/>
    <w:tmpl w:val="70526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BE2870"/>
    <w:multiLevelType w:val="hybridMultilevel"/>
    <w:tmpl w:val="14822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A671D"/>
    <w:multiLevelType w:val="multilevel"/>
    <w:tmpl w:val="5B60F0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A6A759F"/>
    <w:multiLevelType w:val="multilevel"/>
    <w:tmpl w:val="EFF8A40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346713037">
    <w:abstractNumId w:val="14"/>
  </w:num>
  <w:num w:numId="2" w16cid:durableId="494689582">
    <w:abstractNumId w:val="12"/>
  </w:num>
  <w:num w:numId="3" w16cid:durableId="1476986602">
    <w:abstractNumId w:val="18"/>
  </w:num>
  <w:num w:numId="4" w16cid:durableId="259219656">
    <w:abstractNumId w:val="11"/>
  </w:num>
  <w:num w:numId="5" w16cid:durableId="977760860">
    <w:abstractNumId w:val="19"/>
  </w:num>
  <w:num w:numId="6" w16cid:durableId="1846898760">
    <w:abstractNumId w:val="10"/>
  </w:num>
  <w:num w:numId="7" w16cid:durableId="281572950">
    <w:abstractNumId w:val="9"/>
  </w:num>
  <w:num w:numId="8" w16cid:durableId="1927491731">
    <w:abstractNumId w:val="8"/>
  </w:num>
  <w:num w:numId="9" w16cid:durableId="2003702363">
    <w:abstractNumId w:val="13"/>
  </w:num>
  <w:num w:numId="10" w16cid:durableId="1240599898">
    <w:abstractNumId w:val="3"/>
  </w:num>
  <w:num w:numId="11" w16cid:durableId="1027676331">
    <w:abstractNumId w:val="20"/>
  </w:num>
  <w:num w:numId="12" w16cid:durableId="702947188">
    <w:abstractNumId w:val="15"/>
  </w:num>
  <w:num w:numId="13" w16cid:durableId="458256748">
    <w:abstractNumId w:val="21"/>
  </w:num>
  <w:num w:numId="14" w16cid:durableId="316148160">
    <w:abstractNumId w:val="2"/>
  </w:num>
  <w:num w:numId="15" w16cid:durableId="1655377704">
    <w:abstractNumId w:val="5"/>
  </w:num>
  <w:num w:numId="16" w16cid:durableId="1897742157">
    <w:abstractNumId w:val="6"/>
  </w:num>
  <w:num w:numId="17" w16cid:durableId="1401320105">
    <w:abstractNumId w:val="0"/>
  </w:num>
  <w:num w:numId="18" w16cid:durableId="545223185">
    <w:abstractNumId w:val="1"/>
  </w:num>
  <w:num w:numId="19" w16cid:durableId="1364095187">
    <w:abstractNumId w:val="17"/>
  </w:num>
  <w:num w:numId="20" w16cid:durableId="11707563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26278569">
    <w:abstractNumId w:val="4"/>
  </w:num>
  <w:num w:numId="22" w16cid:durableId="235865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UwNjQxN7A0MDFQ0lEKTi0uzszPAykwrAUAYsnT7iwAAAA="/>
  </w:docVars>
  <w:rsids>
    <w:rsidRoot w:val="004239F3"/>
    <w:rsid w:val="000013B2"/>
    <w:rsid w:val="000134B3"/>
    <w:rsid w:val="00014BBE"/>
    <w:rsid w:val="00024F50"/>
    <w:rsid w:val="0002527B"/>
    <w:rsid w:val="000512E8"/>
    <w:rsid w:val="00056523"/>
    <w:rsid w:val="00061374"/>
    <w:rsid w:val="000829DC"/>
    <w:rsid w:val="00086540"/>
    <w:rsid w:val="000908C1"/>
    <w:rsid w:val="000D0999"/>
    <w:rsid w:val="000E74E8"/>
    <w:rsid w:val="000F2A0D"/>
    <w:rsid w:val="000F348E"/>
    <w:rsid w:val="000F6037"/>
    <w:rsid w:val="00111901"/>
    <w:rsid w:val="001124CF"/>
    <w:rsid w:val="0011441A"/>
    <w:rsid w:val="00123685"/>
    <w:rsid w:val="001501F6"/>
    <w:rsid w:val="00155E4A"/>
    <w:rsid w:val="0016118C"/>
    <w:rsid w:val="00176539"/>
    <w:rsid w:val="00186528"/>
    <w:rsid w:val="00186E49"/>
    <w:rsid w:val="001A3668"/>
    <w:rsid w:val="001D01CC"/>
    <w:rsid w:val="001F0E8E"/>
    <w:rsid w:val="001F3778"/>
    <w:rsid w:val="00225A41"/>
    <w:rsid w:val="00232304"/>
    <w:rsid w:val="002368DC"/>
    <w:rsid w:val="00237340"/>
    <w:rsid w:val="00260297"/>
    <w:rsid w:val="00261624"/>
    <w:rsid w:val="002738B7"/>
    <w:rsid w:val="002807E4"/>
    <w:rsid w:val="0028739F"/>
    <w:rsid w:val="002A5D9E"/>
    <w:rsid w:val="002C3CB2"/>
    <w:rsid w:val="002C5DA9"/>
    <w:rsid w:val="002D150F"/>
    <w:rsid w:val="002D51B2"/>
    <w:rsid w:val="0030588B"/>
    <w:rsid w:val="00316F8C"/>
    <w:rsid w:val="00335836"/>
    <w:rsid w:val="00347A7F"/>
    <w:rsid w:val="00372CAE"/>
    <w:rsid w:val="003942A5"/>
    <w:rsid w:val="003A4611"/>
    <w:rsid w:val="003A6992"/>
    <w:rsid w:val="003E3D3D"/>
    <w:rsid w:val="003F70CD"/>
    <w:rsid w:val="004239F3"/>
    <w:rsid w:val="004250D3"/>
    <w:rsid w:val="00427C1B"/>
    <w:rsid w:val="00434B98"/>
    <w:rsid w:val="00436507"/>
    <w:rsid w:val="0044169B"/>
    <w:rsid w:val="0044516E"/>
    <w:rsid w:val="004465D7"/>
    <w:rsid w:val="004835CE"/>
    <w:rsid w:val="0049478C"/>
    <w:rsid w:val="004A5B8F"/>
    <w:rsid w:val="004A5CB5"/>
    <w:rsid w:val="004A7E9D"/>
    <w:rsid w:val="004B3A9B"/>
    <w:rsid w:val="004C52B6"/>
    <w:rsid w:val="004C6FB7"/>
    <w:rsid w:val="004D08E8"/>
    <w:rsid w:val="004F733F"/>
    <w:rsid w:val="00504B46"/>
    <w:rsid w:val="00506CB8"/>
    <w:rsid w:val="00514802"/>
    <w:rsid w:val="00525B73"/>
    <w:rsid w:val="00527965"/>
    <w:rsid w:val="00545F2D"/>
    <w:rsid w:val="005467E1"/>
    <w:rsid w:val="00546976"/>
    <w:rsid w:val="00551AB5"/>
    <w:rsid w:val="00554FD1"/>
    <w:rsid w:val="00594402"/>
    <w:rsid w:val="00596B6F"/>
    <w:rsid w:val="005A1724"/>
    <w:rsid w:val="005C1FBB"/>
    <w:rsid w:val="005C436A"/>
    <w:rsid w:val="005C5896"/>
    <w:rsid w:val="005D0AD9"/>
    <w:rsid w:val="005E140B"/>
    <w:rsid w:val="005E3F22"/>
    <w:rsid w:val="0063448C"/>
    <w:rsid w:val="0065050A"/>
    <w:rsid w:val="00650E47"/>
    <w:rsid w:val="006858B3"/>
    <w:rsid w:val="00697EE0"/>
    <w:rsid w:val="006A7389"/>
    <w:rsid w:val="006D4A4C"/>
    <w:rsid w:val="006E4923"/>
    <w:rsid w:val="0072377A"/>
    <w:rsid w:val="00727DC1"/>
    <w:rsid w:val="007467D4"/>
    <w:rsid w:val="00750990"/>
    <w:rsid w:val="00752B1C"/>
    <w:rsid w:val="007602C2"/>
    <w:rsid w:val="00765ACA"/>
    <w:rsid w:val="00775A55"/>
    <w:rsid w:val="00787B07"/>
    <w:rsid w:val="0079771A"/>
    <w:rsid w:val="007B142B"/>
    <w:rsid w:val="007B1EF8"/>
    <w:rsid w:val="007B410A"/>
    <w:rsid w:val="007B7469"/>
    <w:rsid w:val="007C5573"/>
    <w:rsid w:val="007D409F"/>
    <w:rsid w:val="007D5263"/>
    <w:rsid w:val="007E01C3"/>
    <w:rsid w:val="007E15B4"/>
    <w:rsid w:val="007F015C"/>
    <w:rsid w:val="00802E0C"/>
    <w:rsid w:val="00817FDE"/>
    <w:rsid w:val="00826872"/>
    <w:rsid w:val="008332B2"/>
    <w:rsid w:val="008407B8"/>
    <w:rsid w:val="0084219C"/>
    <w:rsid w:val="00843FDE"/>
    <w:rsid w:val="00850305"/>
    <w:rsid w:val="00857BD6"/>
    <w:rsid w:val="008608EE"/>
    <w:rsid w:val="008629DE"/>
    <w:rsid w:val="00876D36"/>
    <w:rsid w:val="00883FCE"/>
    <w:rsid w:val="008B1D0F"/>
    <w:rsid w:val="008C1544"/>
    <w:rsid w:val="008C2B24"/>
    <w:rsid w:val="008C7693"/>
    <w:rsid w:val="009040E6"/>
    <w:rsid w:val="009156A4"/>
    <w:rsid w:val="00922CAB"/>
    <w:rsid w:val="00923F90"/>
    <w:rsid w:val="00926EC6"/>
    <w:rsid w:val="009402FC"/>
    <w:rsid w:val="00943514"/>
    <w:rsid w:val="00967E94"/>
    <w:rsid w:val="0097474B"/>
    <w:rsid w:val="0097638E"/>
    <w:rsid w:val="009B4448"/>
    <w:rsid w:val="009B4A88"/>
    <w:rsid w:val="009C5525"/>
    <w:rsid w:val="009E03FA"/>
    <w:rsid w:val="009F16D5"/>
    <w:rsid w:val="009F43F8"/>
    <w:rsid w:val="009F46F4"/>
    <w:rsid w:val="00A005C9"/>
    <w:rsid w:val="00A06FEC"/>
    <w:rsid w:val="00A1332C"/>
    <w:rsid w:val="00A14FE8"/>
    <w:rsid w:val="00A3051A"/>
    <w:rsid w:val="00A31FE9"/>
    <w:rsid w:val="00A532E2"/>
    <w:rsid w:val="00A7545E"/>
    <w:rsid w:val="00A76B5B"/>
    <w:rsid w:val="00A80C99"/>
    <w:rsid w:val="00A93691"/>
    <w:rsid w:val="00AA1503"/>
    <w:rsid w:val="00AA6FE9"/>
    <w:rsid w:val="00AB0829"/>
    <w:rsid w:val="00AD4FA1"/>
    <w:rsid w:val="00B052ED"/>
    <w:rsid w:val="00B1453E"/>
    <w:rsid w:val="00B22318"/>
    <w:rsid w:val="00B368B7"/>
    <w:rsid w:val="00B4297C"/>
    <w:rsid w:val="00B54969"/>
    <w:rsid w:val="00B60C0A"/>
    <w:rsid w:val="00B66F20"/>
    <w:rsid w:val="00B70F97"/>
    <w:rsid w:val="00B800A9"/>
    <w:rsid w:val="00B84076"/>
    <w:rsid w:val="00B97354"/>
    <w:rsid w:val="00BA589D"/>
    <w:rsid w:val="00BA6C2F"/>
    <w:rsid w:val="00BB1526"/>
    <w:rsid w:val="00BB7954"/>
    <w:rsid w:val="00BC2E1C"/>
    <w:rsid w:val="00BD3193"/>
    <w:rsid w:val="00BE557E"/>
    <w:rsid w:val="00C10CF9"/>
    <w:rsid w:val="00C23EF5"/>
    <w:rsid w:val="00C352D5"/>
    <w:rsid w:val="00C641E5"/>
    <w:rsid w:val="00C66CE7"/>
    <w:rsid w:val="00C7150E"/>
    <w:rsid w:val="00C8481B"/>
    <w:rsid w:val="00C921C0"/>
    <w:rsid w:val="00C939FF"/>
    <w:rsid w:val="00CA3ACB"/>
    <w:rsid w:val="00CA6B43"/>
    <w:rsid w:val="00CC6121"/>
    <w:rsid w:val="00CD5418"/>
    <w:rsid w:val="00CD73C4"/>
    <w:rsid w:val="00CE01AD"/>
    <w:rsid w:val="00CF022C"/>
    <w:rsid w:val="00CF692A"/>
    <w:rsid w:val="00CF6DBB"/>
    <w:rsid w:val="00D05140"/>
    <w:rsid w:val="00D239F9"/>
    <w:rsid w:val="00D4489D"/>
    <w:rsid w:val="00D467B5"/>
    <w:rsid w:val="00D508A0"/>
    <w:rsid w:val="00D52C90"/>
    <w:rsid w:val="00D56191"/>
    <w:rsid w:val="00D61E67"/>
    <w:rsid w:val="00D65FB9"/>
    <w:rsid w:val="00D80C24"/>
    <w:rsid w:val="00DA4B98"/>
    <w:rsid w:val="00DA6AD8"/>
    <w:rsid w:val="00DB448A"/>
    <w:rsid w:val="00DB57B7"/>
    <w:rsid w:val="00DF3C12"/>
    <w:rsid w:val="00DF4381"/>
    <w:rsid w:val="00E014AC"/>
    <w:rsid w:val="00E2393D"/>
    <w:rsid w:val="00E33359"/>
    <w:rsid w:val="00E33BAD"/>
    <w:rsid w:val="00E4300E"/>
    <w:rsid w:val="00E517D4"/>
    <w:rsid w:val="00E55B6F"/>
    <w:rsid w:val="00E61F42"/>
    <w:rsid w:val="00E63639"/>
    <w:rsid w:val="00E70CB6"/>
    <w:rsid w:val="00E90141"/>
    <w:rsid w:val="00EB4DA2"/>
    <w:rsid w:val="00EB7C8E"/>
    <w:rsid w:val="00EC5354"/>
    <w:rsid w:val="00ED025D"/>
    <w:rsid w:val="00ED6BA1"/>
    <w:rsid w:val="00EE25A9"/>
    <w:rsid w:val="00EE3C9C"/>
    <w:rsid w:val="00EE5B38"/>
    <w:rsid w:val="00EF429B"/>
    <w:rsid w:val="00EF5F02"/>
    <w:rsid w:val="00F04925"/>
    <w:rsid w:val="00F07FC6"/>
    <w:rsid w:val="00F233A2"/>
    <w:rsid w:val="00F27E67"/>
    <w:rsid w:val="00F335A6"/>
    <w:rsid w:val="00F42D88"/>
    <w:rsid w:val="00F452B2"/>
    <w:rsid w:val="00F46F53"/>
    <w:rsid w:val="00F56007"/>
    <w:rsid w:val="00F630FA"/>
    <w:rsid w:val="00F64CBC"/>
    <w:rsid w:val="00F675C1"/>
    <w:rsid w:val="00F73CA2"/>
    <w:rsid w:val="00F761F1"/>
    <w:rsid w:val="00F91E75"/>
    <w:rsid w:val="00FB068E"/>
    <w:rsid w:val="00FB2CCB"/>
    <w:rsid w:val="00FB5215"/>
    <w:rsid w:val="00FB6C99"/>
    <w:rsid w:val="00FB6E33"/>
    <w:rsid w:val="00FB7FDC"/>
    <w:rsid w:val="00FC05B1"/>
    <w:rsid w:val="00FD3B64"/>
    <w:rsid w:val="00FD3DE7"/>
    <w:rsid w:val="00FE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5EFBE"/>
  <w15:docId w15:val="{E0E73DC7-7DC5-4217-89C4-97CC4F755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9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52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4465D7"/>
    <w:pPr>
      <w:keepNext/>
      <w:autoSpaceDE w:val="0"/>
      <w:autoSpaceDN w:val="0"/>
      <w:spacing w:before="100" w:after="100"/>
      <w:outlineLvl w:val="2"/>
    </w:pPr>
    <w:rPr>
      <w:rFonts w:ascii="Arial" w:eastAsiaTheme="minorHAnsi" w:hAnsi="Arial" w:cs="Arial"/>
      <w:b/>
      <w:bCs/>
      <w:color w:val="000075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39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65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50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365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507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3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65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65D7"/>
    <w:rPr>
      <w:rFonts w:ascii="Arial" w:hAnsi="Arial" w:cs="Arial"/>
      <w:b/>
      <w:bCs/>
      <w:color w:val="000075"/>
      <w:sz w:val="32"/>
      <w:szCs w:val="32"/>
      <w:lang w:eastAsia="en-GB"/>
    </w:rPr>
  </w:style>
  <w:style w:type="paragraph" w:customStyle="1" w:styleId="DeptBullets">
    <w:name w:val="DeptBullets"/>
    <w:basedOn w:val="Normal"/>
    <w:rsid w:val="00ED025D"/>
    <w:pPr>
      <w:widowControl w:val="0"/>
      <w:tabs>
        <w:tab w:val="num" w:pos="720"/>
      </w:tabs>
      <w:overflowPunct w:val="0"/>
      <w:autoSpaceDE w:val="0"/>
      <w:autoSpaceDN w:val="0"/>
      <w:adjustRightInd w:val="0"/>
      <w:spacing w:after="240"/>
      <w:ind w:left="720" w:hanging="360"/>
      <w:textAlignment w:val="baseline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ED025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2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25D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1F0E8E"/>
    <w:pPr>
      <w:jc w:val="center"/>
    </w:pPr>
    <w:rPr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1F0E8E"/>
    <w:rPr>
      <w:rFonts w:ascii="Times New Roman" w:eastAsia="Times New Roman" w:hAnsi="Times New Roman" w:cs="Times New Roman"/>
      <w:b/>
      <w:bCs/>
      <w:sz w:val="32"/>
      <w:szCs w:val="24"/>
    </w:rPr>
  </w:style>
  <w:style w:type="paragraph" w:customStyle="1" w:styleId="DfESOutNumbered">
    <w:name w:val="DfESOutNumbered"/>
    <w:basedOn w:val="Normal"/>
    <w:rsid w:val="001F0E8E"/>
    <w:pPr>
      <w:widowControl w:val="0"/>
      <w:numPr>
        <w:numId w:val="10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/>
      <w:sz w:val="24"/>
    </w:rPr>
  </w:style>
  <w:style w:type="paragraph" w:customStyle="1" w:styleId="Default">
    <w:name w:val="Default"/>
    <w:rsid w:val="00B052E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C52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Indent">
    <w:name w:val="Body Text Indent"/>
    <w:basedOn w:val="Normal"/>
    <w:link w:val="BodyTextIndentChar"/>
    <w:unhideWhenUsed/>
    <w:rsid w:val="004C52B6"/>
    <w:pPr>
      <w:ind w:left="720" w:hanging="720"/>
    </w:pPr>
    <w:rPr>
      <w:rFonts w:ascii="Arial" w:hAnsi="Arial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4C52B6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8E95C8-1A92-4BD9-85E5-2397404DE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way Council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arah Phillipson</cp:lastModifiedBy>
  <cp:revision>10</cp:revision>
  <cp:lastPrinted>2018-05-16T14:12:00Z</cp:lastPrinted>
  <dcterms:created xsi:type="dcterms:W3CDTF">2022-05-10T20:13:00Z</dcterms:created>
  <dcterms:modified xsi:type="dcterms:W3CDTF">2022-05-12T10:43:00Z</dcterms:modified>
</cp:coreProperties>
</file>